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bookmarkStart w:id="20" w:name="internship-application-letter"/>
    <w:p>
      <w:pPr>
        <w:pStyle w:val="Heading2"/>
      </w:pPr>
      <w:r>
        <w:t xml:space="preserve">Internship Application Letter</w:t>
      </w:r>
    </w:p>
    <w:bookmarkEnd w:id="20"/>
    <w:p>
      <w:pPr>
        <w:pStyle w:val="FirstParagraph"/>
      </w:pPr>
      <w:r>
        <w:rPr>
          <w:bCs/>
          <w:b/>
        </w:rPr>
        <w:t xml:space="preserve">Date:</w:t>
      </w:r>
      <w:r>
        <w:t xml:space="preserve"> </w:t>
      </w:r>
      <w:r>
        <w:t xml:space="preserve">October 26, 2023</w:t>
      </w:r>
    </w:p>
    <w:p>
      <w:pPr>
        <w:pStyle w:val="BodyText"/>
      </w:pPr>
      <w:r>
        <w:t xml:space="preserve">Director del Cuerpo de Investigaciones Científicas, Penales y Criminalísticas (CICPC)</w:t>
      </w:r>
      <w:r>
        <w:br/>
      </w:r>
      <w:r>
        <w:t xml:space="preserve">Dirección Nacional</w:t>
      </w:r>
      <w:r>
        <w:br/>
      </w:r>
      <w:r>
        <w:t xml:space="preserve">Caracas, Distrito Capital</w:t>
      </w:r>
      <w:r>
        <w:br/>
      </w:r>
      <w:r>
        <w:t xml:space="preserve">Venezuela</w:t>
      </w:r>
    </w:p>
    <w:p>
      <w:pPr>
        <w:pStyle w:val="BodyText"/>
      </w:pPr>
      <w:r>
        <w:t xml:space="preserve">Subject: Internship Application for Police Officer Training Program in Venezuela Caracas</w:t>
      </w:r>
    </w:p>
    <w:p>
      <w:pPr>
        <w:pStyle w:val="BodyText"/>
      </w:pPr>
      <w:r>
        <w:t xml:space="preserve">Dear Director of the CICPC,</w:t>
      </w:r>
    </w:p>
    <w:p>
      <w:pPr>
        <w:pStyle w:val="BodyText"/>
      </w:pPr>
      <w:r>
        <w:t xml:space="preserve">It is with profound respect for the vital mission of law enforcement in our nation that I submit my formal application for the Police Officer Internship Program at your esteemed institution in Venezuela Caracas. As a dedicated student of Criminal Justice at Universidad Central de Venezuela (UCV) and a committed citizen deeply invested in public safety, I have long admired the CICPC's unwavering commitment to justice, community protection, and professional excellence within our nation's challenging urban landscape. This Internship Application Letter serves as my earnest expression of desire to contribute meaningfully to Venezuela Caracas' security ecosystem through supervised practical experience with your distinguished organization.</w:t>
      </w:r>
    </w:p>
    <w:p>
      <w:pPr>
        <w:pStyle w:val="BodyText"/>
      </w:pPr>
      <w:r>
        <w:t xml:space="preserve">My academic journey has been meticulously focused on understanding the complex interplay between community dynamics, crime prevention strategies, and institutional protocols—particularly relevant for a city like Caracas that navigates unique socioeconomic challenges while striving for stability. My coursework in Criminology, Criminal Procedure Law, and Community Policing has equipped me with theoretical frameworks to analyze urban crime patterns across Venezuela's capital. However, I recognize that transformative policing requires more than academic knowledge; it demands immersion in the realities of communities where law enforcement operates daily. This internship represents the crucial bridge between my studies and tangible service to Venezuela Caracas.</w:t>
      </w:r>
    </w:p>
    <w:p>
      <w:pPr>
        <w:pStyle w:val="BodyText"/>
      </w:pPr>
      <w:r>
        <w:t xml:space="preserve">What compels me to seek this opportunity is not merely professional development, but a deep-seated personal commitment to Caracas' future. Growing up in Petare—a neighborhood emblematic of both Venezuela's resilience and its challenges—I witnessed firsthand how community-police relationships can either fracture or heal society. My volunteer work with the "Paz Ciudadana" initiative during my undergraduate studies involved organizing youth workshops on conflict resolution and reporting procedures, directly serving communities in Caracas' marginalized districts. This experience taught me that effective policing in Venezuela Caracas must prioritize cultural sensitivity, trust-building, and proactive engagement—principles I understand the CICPC embodies through its community-focused protocols.</w:t>
      </w:r>
    </w:p>
    <w:p>
      <w:pPr>
        <w:pStyle w:val="BodyText"/>
      </w:pPr>
      <w:r>
        <w:t xml:space="preserve">I am particularly drawn to the CICPC's modernization efforts under current national strategies for police reform. My research into your department's digital forensics unit and neighborhood watch programs revealed a forward-thinking approach that aligns with my aspiration to become a Police Officer who leverages technology while maintaining human-centered operations. I have meticulously prepared by studying Venezuela's Security and Justice Reform Act of 2022, understanding its implications for evidence handling, victim support protocols, and inter-agency collaboration—skills I am eager to apply under your supervision. This internship would provide the structured environment to translate these concepts into practical competence within Caracas' specific operational context.</w:t>
      </w:r>
    </w:p>
    <w:p>
      <w:pPr>
        <w:pStyle w:val="BodyText"/>
      </w:pPr>
      <w:r>
        <w:t xml:space="preserve">My preparedness extends beyond academics. I possess a valid Venezuelan driver's license, fluency in Spanish with regional proficiency in Caracas' colloquial expressions, and physical fitness certified by the National Sports Institute (INDES). I am proficient in Microsoft Office Suite for report documentation and have completed first aid certification through the Venezuelan Red Cross—attributes that would allow me to contribute immediately during field observations. Crucially, I understand that policing in Venezuela Caracas requires navigating diverse cultural landscapes with humility; my volunteer experience working with migrants from border regions has honed my ability to communicate effectively across social divides—a skill I will bring to every interaction within the CICPC.</w:t>
      </w:r>
    </w:p>
    <w:p>
      <w:pPr>
        <w:pStyle w:val="BodyText"/>
      </w:pPr>
      <w:r>
        <w:t xml:space="preserve">I acknowledge that this internship carries significant responsibilities. As a prospective Police Officer intern, I recognize the weight of handling sensitive information and operating in high-stakes environments. My commitment to ethical conduct is absolute: I have reviewed all relevant articles of Venezuela's National Police Code and adhere strictly to principles of integrity, impartiality, and non-discrimination as mandated by national law. Should granted this opportunity, I will prioritize confidentiality in all matters and actively seek mentorship from your officers to understand the nuanced balance between legal authority and community compassion required in Caracas today.</w:t>
      </w:r>
    </w:p>
    <w:p>
      <w:pPr>
        <w:pStyle w:val="BodyText"/>
      </w:pPr>
      <w:r>
        <w:t xml:space="preserve">Venezuela Caracas stands at a pivotal moment where evidence-based policing can foster safer neighborhoods. My vision aligns with this imperative—I do not seek merely to observe CICPC operations, but to absorb your methodologies for crisis intervention, community engagement, and crime analysis that directly impact our city's safety metrics. I am prepared to work flexible hours including evenings and weekends as required by Caracas' operational demands, having already demonstrated this commitment through my volunteer hours with "Paz Ciudadana."</w:t>
      </w:r>
    </w:p>
    <w:p>
      <w:pPr>
        <w:pStyle w:val="BodyText"/>
      </w:pPr>
      <w:r>
        <w:t xml:space="preserve">The CICPC’s reputation for excellence in Venezuela makes it the ideal institution for my professional growth. Your emphasis on interdisciplinary collaboration—uniting forensic science with community outreach—resonates deeply with my academic perspective. This internship would provide irreplaceable insights into how a Police Officer navigates complex cases while upholding constitutional rights, ultimately preparing me to serve as an effective law enforcement officer dedicated to Venezuela's security future.</w:t>
      </w:r>
    </w:p>
    <w:p>
      <w:pPr>
        <w:pStyle w:val="BodyText"/>
      </w:pPr>
      <w:r>
        <w:t xml:space="preserve">Thank you for considering my application for this invaluable opportunity. I am eager to discuss how my dedication to public service, academic preparation, and understanding of Caracas' unique security challenges would make me a valuable asset to your team. I have attached all required documents including academic transcripts, volunteer records, and identification copies as requested in the internship guidelines.</w:t>
      </w:r>
    </w:p>
    <w:p>
      <w:pPr>
        <w:pStyle w:val="BodyText"/>
      </w:pPr>
      <w:r>
        <w:t xml:space="preserve">I am available for an interview at your earliest convenience and can be reached via email at jose.martinez@email.ucv.ve or mobile +58 412-345-6789.</w:t>
      </w:r>
    </w:p>
    <w:p>
      <w:pPr>
        <w:pStyle w:val="BodyText"/>
      </w:pPr>
      <w:r>
        <w:t xml:space="preserve">With utmost respect for the CICPC's noble mission,</w:t>
      </w:r>
    </w:p>
    <w:p>
      <w:pPr>
        <w:pStyle w:val="BodyText"/>
      </w:pPr>
      <w:r>
        <w:rPr>
          <w:bCs/>
          <w:b/>
        </w:rPr>
        <w:t xml:space="preserve">José Martínez</w:t>
      </w:r>
      <w:r>
        <w:br/>
      </w:r>
      <w:r>
        <w:t xml:space="preserve">Criminal Justice Student, Universidad Central de Venezuela</w:t>
      </w:r>
      <w:r>
        <w:br/>
      </w:r>
      <w:r>
        <w:t xml:space="preserve">Caracas, Distrito Capital, Venezue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6-07-24T09:52:46Z</dcterms:created>
  <dcterms:modified xsi:type="dcterms:W3CDTF">2026-07-24T09:52:46Z</dcterms:modified>
</cp:coreProperties>
</file>

<file path=docProps/custom.xml><?xml version="1.0" encoding="utf-8"?>
<Properties xmlns="http://schemas.openxmlformats.org/officeDocument/2006/custom-properties" xmlns:vt="http://schemas.openxmlformats.org/officeDocument/2006/docPropsVTypes"/>
</file>